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F18BF" w14:textId="6648BF50" w:rsidR="002E6C6C" w:rsidRDefault="002E6C6C">
      <w:pPr>
        <w:rPr>
          <w:sz w:val="24"/>
          <w:szCs w:val="24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6652"/>
      </w:tblGrid>
      <w:tr w:rsidR="002E6C6C" w14:paraId="61854571" w14:textId="77777777" w:rsidTr="002E6C6C">
        <w:tc>
          <w:tcPr>
            <w:tcW w:w="9062" w:type="dxa"/>
            <w:gridSpan w:val="2"/>
            <w:tcBorders>
              <w:bottom w:val="nil"/>
            </w:tcBorders>
            <w:shd w:val="clear" w:color="auto" w:fill="FFC000"/>
          </w:tcPr>
          <w:p w14:paraId="74224385" w14:textId="7E31BAE7" w:rsidR="002E6C6C" w:rsidRPr="007F68A4" w:rsidRDefault="002E6C6C" w:rsidP="002E6C6C">
            <w:pPr>
              <w:jc w:val="center"/>
              <w:rPr>
                <w:b/>
                <w:bCs/>
                <w:color w:val="C00000"/>
                <w:sz w:val="28"/>
                <w:szCs w:val="28"/>
              </w:rPr>
            </w:pPr>
            <w:r w:rsidRPr="007F68A4">
              <w:rPr>
                <w:b/>
                <w:bCs/>
                <w:color w:val="C00000"/>
                <w:sz w:val="28"/>
                <w:szCs w:val="28"/>
              </w:rPr>
              <w:t>APC DISCOUNT APPLICATION FORM</w:t>
            </w:r>
          </w:p>
        </w:tc>
      </w:tr>
      <w:tr w:rsidR="002E6C6C" w14:paraId="3DF702C7" w14:textId="77777777" w:rsidTr="002E6C6C">
        <w:tc>
          <w:tcPr>
            <w:tcW w:w="9062" w:type="dxa"/>
            <w:gridSpan w:val="2"/>
            <w:tcBorders>
              <w:top w:val="nil"/>
              <w:bottom w:val="single" w:sz="4" w:space="0" w:color="auto"/>
            </w:tcBorders>
            <w:shd w:val="clear" w:color="auto" w:fill="FFC000"/>
          </w:tcPr>
          <w:p w14:paraId="54C5A926" w14:textId="36149ED1" w:rsidR="002E6C6C" w:rsidRPr="007F68A4" w:rsidRDefault="002E6C6C" w:rsidP="002E6C6C">
            <w:pPr>
              <w:jc w:val="center"/>
              <w:rPr>
                <w:color w:val="C00000"/>
                <w:sz w:val="28"/>
                <w:szCs w:val="28"/>
              </w:rPr>
            </w:pPr>
            <w:r w:rsidRPr="007F68A4">
              <w:rPr>
                <w:b/>
                <w:bCs/>
                <w:color w:val="C00000"/>
                <w:sz w:val="28"/>
                <w:szCs w:val="28"/>
              </w:rPr>
              <w:t>PERSONAL INFORMATION</w:t>
            </w:r>
          </w:p>
        </w:tc>
      </w:tr>
      <w:tr w:rsidR="002E6C6C" w14:paraId="2A23A7E5" w14:textId="77777777" w:rsidTr="007F68A4">
        <w:tc>
          <w:tcPr>
            <w:tcW w:w="2410" w:type="dxa"/>
            <w:tcBorders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48325C51" w14:textId="06CB5CAC" w:rsidR="002E6C6C" w:rsidRPr="002E6C6C" w:rsidRDefault="002E6C6C" w:rsidP="007F68A4">
            <w:pPr>
              <w:jc w:val="both"/>
              <w:rPr>
                <w:b/>
                <w:bCs/>
                <w:sz w:val="24"/>
                <w:szCs w:val="24"/>
              </w:rPr>
            </w:pPr>
            <w:r w:rsidRPr="002E6C6C">
              <w:rPr>
                <w:b/>
                <w:bCs/>
                <w:sz w:val="24"/>
                <w:szCs w:val="24"/>
              </w:rPr>
              <w:t>Name-Surname:</w:t>
            </w:r>
          </w:p>
        </w:tc>
        <w:tc>
          <w:tcPr>
            <w:tcW w:w="6652" w:type="dxa"/>
            <w:tcBorders>
              <w:left w:val="nil"/>
              <w:bottom w:val="single" w:sz="4" w:space="0" w:color="auto"/>
            </w:tcBorders>
            <w:vAlign w:val="center"/>
          </w:tcPr>
          <w:p w14:paraId="4F0C68F7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37CD3DBD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34ECBFB4" w14:textId="2EACCC51" w:rsidR="002E6C6C" w:rsidRPr="002E6C6C" w:rsidRDefault="002E6C6C" w:rsidP="007F68A4">
            <w:pPr>
              <w:jc w:val="both"/>
              <w:rPr>
                <w:b/>
                <w:bCs/>
                <w:sz w:val="24"/>
                <w:szCs w:val="24"/>
              </w:rPr>
            </w:pPr>
            <w:r w:rsidRPr="002E6C6C">
              <w:rPr>
                <w:b/>
                <w:bCs/>
                <w:sz w:val="24"/>
                <w:szCs w:val="24"/>
              </w:rPr>
              <w:t>ORCID number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983291D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7278822E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57C64D68" w14:textId="332C420F" w:rsidR="002E6C6C" w:rsidRPr="002E6C6C" w:rsidRDefault="002E6C6C" w:rsidP="007F68A4">
            <w:pPr>
              <w:jc w:val="both"/>
              <w:rPr>
                <w:b/>
                <w:bCs/>
                <w:sz w:val="24"/>
                <w:szCs w:val="24"/>
              </w:rPr>
            </w:pPr>
            <w:r w:rsidRPr="002E6C6C">
              <w:rPr>
                <w:b/>
                <w:bCs/>
                <w:sz w:val="24"/>
                <w:szCs w:val="24"/>
              </w:rPr>
              <w:t>Affiliation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D946F23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46E82C5F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14271148" w14:textId="22C266AF" w:rsidR="002E6C6C" w:rsidRPr="002E6C6C" w:rsidRDefault="002E6C6C" w:rsidP="007F68A4">
            <w:pPr>
              <w:jc w:val="both"/>
              <w:rPr>
                <w:b/>
                <w:bCs/>
                <w:sz w:val="24"/>
                <w:szCs w:val="24"/>
              </w:rPr>
            </w:pPr>
            <w:r w:rsidRPr="002E6C6C">
              <w:rPr>
                <w:b/>
                <w:bCs/>
                <w:sz w:val="24"/>
                <w:szCs w:val="24"/>
              </w:rPr>
              <w:t>Address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9CEA04B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3B40B209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53FB0B28" w14:textId="220759E4" w:rsidR="002E6C6C" w:rsidRPr="002E6C6C" w:rsidRDefault="002E6C6C" w:rsidP="007F68A4">
            <w:pPr>
              <w:jc w:val="both"/>
              <w:rPr>
                <w:b/>
                <w:bCs/>
                <w:sz w:val="24"/>
                <w:szCs w:val="24"/>
              </w:rPr>
            </w:pPr>
            <w:r w:rsidRPr="002E6C6C">
              <w:rPr>
                <w:b/>
                <w:bCs/>
                <w:sz w:val="24"/>
                <w:szCs w:val="24"/>
              </w:rPr>
              <w:t>E-mail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0E7E4C8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2B18F34F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3BFAD3E5" w14:textId="62240DF1" w:rsidR="002E6C6C" w:rsidRPr="002E6C6C" w:rsidRDefault="002E6C6C" w:rsidP="007F68A4">
            <w:pPr>
              <w:jc w:val="both"/>
              <w:rPr>
                <w:sz w:val="24"/>
                <w:szCs w:val="24"/>
              </w:rPr>
            </w:pPr>
            <w:r w:rsidRPr="002E6C6C">
              <w:rPr>
                <w:b/>
                <w:bCs/>
                <w:sz w:val="24"/>
                <w:szCs w:val="24"/>
              </w:rPr>
              <w:t>Cell Phone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09FBCC1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2DD53B1E" w14:textId="77777777" w:rsidTr="002E6C6C">
        <w:tc>
          <w:tcPr>
            <w:tcW w:w="9062" w:type="dxa"/>
            <w:gridSpan w:val="2"/>
            <w:tcBorders>
              <w:bottom w:val="single" w:sz="4" w:space="0" w:color="auto"/>
            </w:tcBorders>
            <w:shd w:val="clear" w:color="auto" w:fill="FFC000"/>
          </w:tcPr>
          <w:p w14:paraId="2B992961" w14:textId="51AE660F" w:rsidR="002E6C6C" w:rsidRPr="007F68A4" w:rsidRDefault="002E6C6C" w:rsidP="007F68A4">
            <w:pPr>
              <w:jc w:val="center"/>
              <w:rPr>
                <w:b/>
                <w:bCs/>
                <w:color w:val="C00000"/>
                <w:sz w:val="24"/>
                <w:szCs w:val="24"/>
              </w:rPr>
            </w:pPr>
            <w:r w:rsidRPr="007F68A4">
              <w:rPr>
                <w:b/>
                <w:bCs/>
                <w:color w:val="C00000"/>
                <w:sz w:val="24"/>
                <w:szCs w:val="24"/>
              </w:rPr>
              <w:t>PREVIOUSLY PUBLISHED ARTICLE INFORMATION</w:t>
            </w:r>
          </w:p>
        </w:tc>
      </w:tr>
      <w:tr w:rsidR="002E6C6C" w14:paraId="799110E9" w14:textId="77777777" w:rsidTr="007F68A4">
        <w:tc>
          <w:tcPr>
            <w:tcW w:w="2410" w:type="dxa"/>
            <w:tcBorders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6849AF4F" w14:textId="3D380A43" w:rsidR="002E6C6C" w:rsidRPr="00AB0D4F" w:rsidRDefault="002E6C6C" w:rsidP="007F68A4">
            <w:pPr>
              <w:rPr>
                <w:b/>
                <w:bCs/>
                <w:spacing w:val="-4"/>
                <w:sz w:val="24"/>
                <w:szCs w:val="24"/>
              </w:rPr>
            </w:pPr>
            <w:r w:rsidRPr="00AB0D4F">
              <w:rPr>
                <w:b/>
                <w:bCs/>
                <w:spacing w:val="-4"/>
                <w:sz w:val="24"/>
                <w:szCs w:val="24"/>
              </w:rPr>
              <w:t>Title of Your Previously Published Article:</w:t>
            </w:r>
          </w:p>
        </w:tc>
        <w:tc>
          <w:tcPr>
            <w:tcW w:w="6652" w:type="dxa"/>
            <w:tcBorders>
              <w:left w:val="nil"/>
              <w:bottom w:val="single" w:sz="4" w:space="0" w:color="auto"/>
            </w:tcBorders>
            <w:vAlign w:val="center"/>
          </w:tcPr>
          <w:p w14:paraId="6DD7597D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13DEC13E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4D42A844" w14:textId="59738BFD" w:rsidR="002E6C6C" w:rsidRPr="00AB0D4F" w:rsidRDefault="002E6C6C" w:rsidP="007F68A4">
            <w:pPr>
              <w:rPr>
                <w:b/>
                <w:bCs/>
                <w:spacing w:val="-6"/>
                <w:sz w:val="24"/>
                <w:szCs w:val="24"/>
              </w:rPr>
            </w:pPr>
            <w:r w:rsidRPr="00AB0D4F">
              <w:rPr>
                <w:b/>
                <w:bCs/>
                <w:spacing w:val="-6"/>
                <w:sz w:val="24"/>
                <w:szCs w:val="24"/>
              </w:rPr>
              <w:t>Authors of the Article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13E08A8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61685278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63A82171" w14:textId="40CE56D5" w:rsidR="002E6C6C" w:rsidRPr="002E6C6C" w:rsidRDefault="002E6C6C" w:rsidP="007F68A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itle of the Journal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417D58D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402B6E09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7A30B409" w14:textId="49FFB12B" w:rsidR="002E6C6C" w:rsidRPr="002E6C6C" w:rsidRDefault="002E6C6C" w:rsidP="007F68A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Volume</w:t>
            </w:r>
            <w:r w:rsidR="0073073F">
              <w:rPr>
                <w:b/>
                <w:bCs/>
                <w:sz w:val="24"/>
                <w:szCs w:val="24"/>
              </w:rPr>
              <w:t>/Issue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977B36F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070D423E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5D291866" w14:textId="0C660D1C" w:rsidR="002E6C6C" w:rsidRPr="002E6C6C" w:rsidRDefault="0073073F" w:rsidP="007F68A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ge Numbers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C99E5B0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529B4BCA" w14:textId="77777777" w:rsidTr="007F68A4"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22B30BEF" w14:textId="5F805C92" w:rsidR="002E6C6C" w:rsidRPr="002E6C6C" w:rsidRDefault="002E6C6C" w:rsidP="007F68A4">
            <w:pPr>
              <w:rPr>
                <w:b/>
                <w:bCs/>
                <w:sz w:val="24"/>
                <w:szCs w:val="24"/>
              </w:rPr>
            </w:pPr>
            <w:r w:rsidRPr="002E6C6C">
              <w:rPr>
                <w:b/>
                <w:bCs/>
                <w:sz w:val="24"/>
                <w:szCs w:val="24"/>
              </w:rPr>
              <w:t>DOI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9DD8745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356D121E" w14:textId="77777777" w:rsidTr="007F68A4">
        <w:tc>
          <w:tcPr>
            <w:tcW w:w="2410" w:type="dxa"/>
            <w:tcBorders>
              <w:top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2AB7698A" w14:textId="77BCC3A8" w:rsidR="002E6C6C" w:rsidRPr="00AB0D4F" w:rsidRDefault="002E6C6C" w:rsidP="007F68A4">
            <w:pPr>
              <w:rPr>
                <w:sz w:val="24"/>
                <w:szCs w:val="24"/>
              </w:rPr>
            </w:pPr>
            <w:r w:rsidRPr="00AB0D4F">
              <w:rPr>
                <w:b/>
                <w:bCs/>
                <w:sz w:val="24"/>
                <w:szCs w:val="24"/>
              </w:rPr>
              <w:t>APA style citation of your article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</w:tcBorders>
            <w:vAlign w:val="center"/>
          </w:tcPr>
          <w:p w14:paraId="59588ED9" w14:textId="41D3084C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7F68A4" w14:paraId="0A8DFFED" w14:textId="77777777" w:rsidTr="007F68A4">
        <w:tc>
          <w:tcPr>
            <w:tcW w:w="2410" w:type="dxa"/>
            <w:tcBorders>
              <w:top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5398C018" w14:textId="71A40F53" w:rsidR="007F68A4" w:rsidRPr="00AB0D4F" w:rsidRDefault="007F68A4" w:rsidP="007F68A4">
            <w:pPr>
              <w:rPr>
                <w:b/>
                <w:bCs/>
                <w:spacing w:val="-8"/>
                <w:sz w:val="24"/>
                <w:szCs w:val="24"/>
              </w:rPr>
            </w:pPr>
            <w:r w:rsidRPr="00AB0D4F">
              <w:rPr>
                <w:b/>
                <w:bCs/>
                <w:spacing w:val="-8"/>
                <w:sz w:val="24"/>
                <w:szCs w:val="24"/>
              </w:rPr>
              <w:t>Insert the SCIMAGO link of the journal here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</w:tcBorders>
            <w:vAlign w:val="center"/>
          </w:tcPr>
          <w:p w14:paraId="260E382E" w14:textId="77777777" w:rsidR="007F68A4" w:rsidRDefault="007F68A4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4A5F82A5" w14:textId="77777777" w:rsidTr="002E6C6C">
        <w:tc>
          <w:tcPr>
            <w:tcW w:w="9062" w:type="dxa"/>
            <w:gridSpan w:val="2"/>
            <w:tcBorders>
              <w:bottom w:val="single" w:sz="4" w:space="0" w:color="auto"/>
            </w:tcBorders>
            <w:shd w:val="clear" w:color="auto" w:fill="FFC000"/>
            <w:vAlign w:val="center"/>
          </w:tcPr>
          <w:p w14:paraId="6B7032F3" w14:textId="40370F90" w:rsidR="002E6C6C" w:rsidRPr="002E6C6C" w:rsidRDefault="002E6C6C" w:rsidP="007F68A4">
            <w:pPr>
              <w:jc w:val="center"/>
              <w:rPr>
                <w:b/>
                <w:bCs/>
                <w:i/>
                <w:iCs/>
                <w:color w:val="C00000"/>
                <w:sz w:val="24"/>
                <w:szCs w:val="24"/>
              </w:rPr>
            </w:pPr>
            <w:r w:rsidRPr="002E6C6C">
              <w:rPr>
                <w:b/>
                <w:bCs/>
                <w:i/>
                <w:iCs/>
                <w:color w:val="C00000"/>
                <w:sz w:val="24"/>
                <w:szCs w:val="24"/>
              </w:rPr>
              <w:t>Hereby</w:t>
            </w:r>
            <w:r w:rsidR="00AB0D4F">
              <w:rPr>
                <w:b/>
                <w:bCs/>
                <w:i/>
                <w:iCs/>
                <w:color w:val="C00000"/>
                <w:sz w:val="24"/>
                <w:szCs w:val="24"/>
              </w:rPr>
              <w:t xml:space="preserve">, </w:t>
            </w:r>
            <w:r w:rsidRPr="002E6C6C">
              <w:rPr>
                <w:b/>
                <w:bCs/>
                <w:i/>
                <w:iCs/>
                <w:color w:val="C00000"/>
                <w:sz w:val="24"/>
                <w:szCs w:val="24"/>
              </w:rPr>
              <w:t>I declare that all information contained in this form is correct.</w:t>
            </w:r>
          </w:p>
        </w:tc>
      </w:tr>
      <w:tr w:rsidR="002E6C6C" w14:paraId="78C013A2" w14:textId="77777777" w:rsidTr="007F68A4">
        <w:tc>
          <w:tcPr>
            <w:tcW w:w="2410" w:type="dxa"/>
            <w:tcBorders>
              <w:bottom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4D23E336" w14:textId="54520B89" w:rsidR="002E6C6C" w:rsidRPr="002E6C6C" w:rsidRDefault="002E6C6C" w:rsidP="007F68A4">
            <w:pPr>
              <w:jc w:val="both"/>
              <w:rPr>
                <w:b/>
                <w:bCs/>
                <w:sz w:val="24"/>
                <w:szCs w:val="24"/>
              </w:rPr>
            </w:pPr>
            <w:r w:rsidRPr="002E6C6C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6652" w:type="dxa"/>
            <w:tcBorders>
              <w:left w:val="nil"/>
              <w:bottom w:val="single" w:sz="4" w:space="0" w:color="auto"/>
            </w:tcBorders>
            <w:vAlign w:val="center"/>
          </w:tcPr>
          <w:p w14:paraId="74D05E57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  <w:tr w:rsidR="002E6C6C" w14:paraId="0918603E" w14:textId="77777777" w:rsidTr="007F68A4">
        <w:tc>
          <w:tcPr>
            <w:tcW w:w="2410" w:type="dxa"/>
            <w:tcBorders>
              <w:top w:val="single" w:sz="4" w:space="0" w:color="auto"/>
              <w:right w:val="nil"/>
            </w:tcBorders>
            <w:shd w:val="clear" w:color="auto" w:fill="BDD6EE" w:themeFill="accent5" w:themeFillTint="66"/>
            <w:vAlign w:val="center"/>
          </w:tcPr>
          <w:p w14:paraId="7BBE1A92" w14:textId="4BF52F37" w:rsidR="002E6C6C" w:rsidRPr="002E6C6C" w:rsidRDefault="002E6C6C" w:rsidP="007F68A4">
            <w:pPr>
              <w:jc w:val="both"/>
              <w:rPr>
                <w:b/>
                <w:bCs/>
                <w:sz w:val="24"/>
                <w:szCs w:val="24"/>
              </w:rPr>
            </w:pPr>
            <w:r w:rsidRPr="002E6C6C">
              <w:rPr>
                <w:b/>
                <w:bCs/>
                <w:sz w:val="24"/>
                <w:szCs w:val="24"/>
              </w:rPr>
              <w:t>Signature:</w:t>
            </w:r>
          </w:p>
        </w:tc>
        <w:tc>
          <w:tcPr>
            <w:tcW w:w="6652" w:type="dxa"/>
            <w:tcBorders>
              <w:top w:val="single" w:sz="4" w:space="0" w:color="auto"/>
              <w:left w:val="nil"/>
            </w:tcBorders>
            <w:vAlign w:val="center"/>
          </w:tcPr>
          <w:p w14:paraId="470E4275" w14:textId="77777777" w:rsidR="002E6C6C" w:rsidRDefault="002E6C6C" w:rsidP="007F68A4">
            <w:pPr>
              <w:spacing w:before="160" w:after="160"/>
              <w:jc w:val="both"/>
              <w:rPr>
                <w:sz w:val="24"/>
                <w:szCs w:val="24"/>
              </w:rPr>
            </w:pPr>
          </w:p>
        </w:tc>
      </w:tr>
    </w:tbl>
    <w:p w14:paraId="257E34DA" w14:textId="5A6C2FF1" w:rsidR="007F68A4" w:rsidRDefault="007F68A4" w:rsidP="002E6C6C">
      <w:pPr>
        <w:jc w:val="both"/>
        <w:rPr>
          <w:sz w:val="24"/>
          <w:szCs w:val="24"/>
        </w:rPr>
      </w:pPr>
    </w:p>
    <w:p w14:paraId="037827C4" w14:textId="4B6B62E7" w:rsidR="0073073F" w:rsidRPr="0073073F" w:rsidRDefault="0073073F" w:rsidP="002E6C6C">
      <w:pPr>
        <w:jc w:val="both"/>
        <w:rPr>
          <w:b/>
          <w:bCs/>
          <w:sz w:val="24"/>
          <w:szCs w:val="24"/>
        </w:rPr>
      </w:pPr>
      <w:r w:rsidRPr="0073073F">
        <w:rPr>
          <w:b/>
          <w:bCs/>
          <w:sz w:val="24"/>
          <w:szCs w:val="24"/>
        </w:rPr>
        <w:t xml:space="preserve">Please attach your paper in </w:t>
      </w:r>
      <w:r>
        <w:rPr>
          <w:b/>
          <w:bCs/>
          <w:sz w:val="24"/>
          <w:szCs w:val="24"/>
        </w:rPr>
        <w:t>PDF</w:t>
      </w:r>
      <w:r w:rsidRPr="0073073F">
        <w:rPr>
          <w:b/>
          <w:bCs/>
          <w:sz w:val="24"/>
          <w:szCs w:val="24"/>
        </w:rPr>
        <w:t xml:space="preserve"> format and this form for a discount. </w:t>
      </w:r>
    </w:p>
    <w:sectPr w:rsidR="0073073F" w:rsidRPr="0073073F" w:rsidSect="002E6C6C">
      <w:headerReference w:type="default" r:id="rId6"/>
      <w:pgSz w:w="11906" w:h="16838"/>
      <w:pgMar w:top="268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7BC33" w14:textId="77777777" w:rsidR="00CF3AD4" w:rsidRDefault="00CF3AD4" w:rsidP="002E6C6C">
      <w:pPr>
        <w:spacing w:after="0" w:line="240" w:lineRule="auto"/>
      </w:pPr>
      <w:r>
        <w:separator/>
      </w:r>
    </w:p>
  </w:endnote>
  <w:endnote w:type="continuationSeparator" w:id="0">
    <w:p w14:paraId="5B97E96E" w14:textId="77777777" w:rsidR="00CF3AD4" w:rsidRDefault="00CF3AD4" w:rsidP="002E6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06B8C" w14:textId="77777777" w:rsidR="00CF3AD4" w:rsidRDefault="00CF3AD4" w:rsidP="002E6C6C">
      <w:pPr>
        <w:spacing w:after="0" w:line="240" w:lineRule="auto"/>
      </w:pPr>
      <w:r>
        <w:separator/>
      </w:r>
    </w:p>
  </w:footnote>
  <w:footnote w:type="continuationSeparator" w:id="0">
    <w:p w14:paraId="70CD4F55" w14:textId="77777777" w:rsidR="00CF3AD4" w:rsidRDefault="00CF3AD4" w:rsidP="002E6C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112F0" w14:textId="6A7CA2A6" w:rsidR="002E6C6C" w:rsidRDefault="002E6C6C">
    <w:pPr>
      <w:pStyle w:val="stBilgi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EA2D941" wp14:editId="0E0FD002">
          <wp:simplePos x="0" y="0"/>
          <wp:positionH relativeFrom="margin">
            <wp:align>right</wp:align>
          </wp:positionH>
          <wp:positionV relativeFrom="paragraph">
            <wp:posOffset>-129540</wp:posOffset>
          </wp:positionV>
          <wp:extent cx="5760720" cy="1310640"/>
          <wp:effectExtent l="0" t="0" r="0" b="3810"/>
          <wp:wrapThrough wrapText="bothSides">
            <wp:wrapPolygon edited="0">
              <wp:start x="0" y="0"/>
              <wp:lineTo x="0" y="21349"/>
              <wp:lineTo x="21500" y="21349"/>
              <wp:lineTo x="21500" y="0"/>
              <wp:lineTo x="0" y="0"/>
            </wp:wrapPolygon>
          </wp:wrapThrough>
          <wp:docPr id="1324571853" name="Resim 13245718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72" r="5644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310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sDC3MDI2MTCytDRX0lEKTi0uzszPAykwqgUAtxSySiwAAAA="/>
  </w:docVars>
  <w:rsids>
    <w:rsidRoot w:val="002E6C6C"/>
    <w:rsid w:val="000976BE"/>
    <w:rsid w:val="000F31E7"/>
    <w:rsid w:val="00262EB8"/>
    <w:rsid w:val="002E6C6C"/>
    <w:rsid w:val="00362DF4"/>
    <w:rsid w:val="003B633B"/>
    <w:rsid w:val="003C2E9A"/>
    <w:rsid w:val="00521A76"/>
    <w:rsid w:val="00530F17"/>
    <w:rsid w:val="00704B6E"/>
    <w:rsid w:val="0073073F"/>
    <w:rsid w:val="0074495A"/>
    <w:rsid w:val="007F68A4"/>
    <w:rsid w:val="00812CA8"/>
    <w:rsid w:val="008A2179"/>
    <w:rsid w:val="009A0923"/>
    <w:rsid w:val="009B7A8A"/>
    <w:rsid w:val="00AB0D4F"/>
    <w:rsid w:val="00AD6E89"/>
    <w:rsid w:val="00CF3AD4"/>
    <w:rsid w:val="00D33524"/>
    <w:rsid w:val="00DF1940"/>
    <w:rsid w:val="00E026CC"/>
    <w:rsid w:val="00EB05B5"/>
    <w:rsid w:val="00F24B21"/>
    <w:rsid w:val="00F61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7E33A5"/>
  <w15:chartTrackingRefBased/>
  <w15:docId w15:val="{1614B5C8-67C4-4454-A638-834DFB5B6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E6C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Gl">
    <w:name w:val="Strong"/>
    <w:basedOn w:val="VarsaylanParagrafYazTipi"/>
    <w:uiPriority w:val="22"/>
    <w:qFormat/>
    <w:rsid w:val="002E6C6C"/>
    <w:rPr>
      <w:b/>
      <w:bCs/>
    </w:rPr>
  </w:style>
  <w:style w:type="character" w:styleId="Kpr">
    <w:name w:val="Hyperlink"/>
    <w:basedOn w:val="VarsaylanParagrafYazTipi"/>
    <w:uiPriority w:val="99"/>
    <w:unhideWhenUsed/>
    <w:rsid w:val="002E6C6C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E6C6C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2E6C6C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2E6C6C"/>
    <w:pPr>
      <w:ind w:left="720"/>
      <w:contextualSpacing/>
    </w:pPr>
  </w:style>
  <w:style w:type="table" w:styleId="TabloKlavuzu">
    <w:name w:val="Table Grid"/>
    <w:basedOn w:val="NormalTablo"/>
    <w:uiPriority w:val="39"/>
    <w:rsid w:val="002E6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E6C6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6C6C"/>
  </w:style>
  <w:style w:type="paragraph" w:styleId="AltBilgi">
    <w:name w:val="footer"/>
    <w:basedOn w:val="Normal"/>
    <w:link w:val="AltBilgiChar"/>
    <w:uiPriority w:val="99"/>
    <w:unhideWhenUsed/>
    <w:rsid w:val="002E6C6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6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itas-ROYAL Editorial</dc:creator>
  <cp:keywords/>
  <dc:description/>
  <cp:lastModifiedBy>Arda ARIKAN</cp:lastModifiedBy>
  <cp:revision>10</cp:revision>
  <dcterms:created xsi:type="dcterms:W3CDTF">2023-07-14T06:46:00Z</dcterms:created>
  <dcterms:modified xsi:type="dcterms:W3CDTF">2023-07-14T20:59:00Z</dcterms:modified>
</cp:coreProperties>
</file>